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5a0d2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5a0d2fb-e23d-11ec-a64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wY3EMAwDhWuA/XfJDnQa5vLazwHSY70OsM6DoESaUfXHcn3Vu6qSutSycvBPfa7/vqtW9+C5gcxhizf0JEgOfw4HeO1Bs8HVDb8OwxN+tCxY8kX/ou+7DvR9jQPB5++yXgfVNm7Ump9B8fwKwwzNdb3WYxTRzbW+Q8vFVcPNbu31wCgUrZS/9p94up4b7L2+7OFVWKb2ehBT5BWBBea6f2hAtVOvc17q2/AbOyf/tOdHz+AG5BjnwC/kihLSUWabL7MhFz180T/4kVSVJq7996gKrg/yJdniXBD2vn/I2okqR+qDfMZ/+XZw+y6+H1NoJ/y01+NvPhCx2hf6JrGcPMgYc4DHRXsNeID3+KSTgifzgZ/pYNjVyXwwrMxU5Drx3/fOu7/IiWCSev2AQ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ut in Taco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5a0d2fb-e23d-11ec-a64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5a0d2fb-e23d-11ec-a64b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5a0d2fb-e23d-11ec-a64b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5a0d2fb</dc:title>
  <dc:creator/>
  <cp:keywords/>
  <dcterms:created xsi:type="dcterms:W3CDTF">2026-05-03T09:25:24Z</dcterms:created>
  <dcterms:modified xsi:type="dcterms:W3CDTF">2026-05-03T0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